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Keyword-Dichte:**</w:t>
      </w:r>
      <w:r>
        <w:t xml:space="preserve"> </w:t>
      </w:r>
      <w:r>
        <w:t xml:space="preserve">- Die wichtigsten Keywords wie „Zahnspange“, „Kieferorthopädie“, „Behandlungen für Kinder und Jugendliche“ sind im Text recht gut eingebaut.</w:t>
      </w:r>
      <w:r>
        <w:t xml:space="preserve"> </w:t>
      </w:r>
      <w:r>
        <w:t xml:space="preserve">- Gelegentlich könnte die Wiederholung dieser Keywords in bestimmten Absätzen verstärkt werden, um die Relevanz für Suchmaschinen zu erhöhen.</w:t>
      </w:r>
      <w:r>
        <w:t xml:space="preserve"> </w:t>
      </w:r>
      <w:r>
        <w:t xml:space="preserve">**Mögliche fehlende Keywords:**</w:t>
      </w:r>
      <w:r>
        <w:t xml:space="preserve"> </w:t>
      </w:r>
      <w:r>
        <w:t xml:space="preserve">- Es fehlen spezifische Keywords wie „Zahnspangenbehandlung Kosten“, „Erfahrungen mit Kieferorthopädie“ und „Zahnspangen für Erwachsene“, die gute Suchanfragen darstellen könnten.</w:t>
      </w:r>
      <w:r>
        <w:t xml:space="preserve"> </w:t>
      </w:r>
      <w:r>
        <w:t xml:space="preserve">- Der Standort „Essen“ könnte öfter erwähnt werden, um die lokale Suche zu optimieren.</w:t>
      </w:r>
      <w:r>
        <w:t xml:space="preserve"> </w:t>
      </w:r>
      <w:r>
        <w:t xml:space="preserve">- Die Keywords „Ratenzahlung“ oder „Finanzierung für Zahnbehandlungen“ können ebenfalls stärker integriert werden.</w:t>
      </w:r>
      <w:r>
        <w:t xml:space="preserve"> </w:t>
      </w:r>
      <w:r>
        <w:t xml:space="preserve">#### 2. Tonalität und Stil in Bezug auf SEO</w:t>
      </w:r>
      <w:r>
        <w:t xml:space="preserve"> </w:t>
      </w:r>
      <w:r>
        <w:t xml:space="preserve">**Tonalität:**</w:t>
      </w:r>
      <w:r>
        <w:t xml:space="preserve"> </w:t>
      </w:r>
      <w:r>
        <w:t xml:space="preserve">- Der Text hat eine professionell-patientenorientierte Tonalität, die Vertrauen erweckt. Fachbegriffe werden jedoch nicht ausreichend erklärt (z.B. „selbstligierende Brackets“), was die Zugänglichkeit für Laien einschränken könnte.</w:t>
      </w:r>
      <w:r>
        <w:t xml:space="preserve"> </w:t>
      </w:r>
      <w:r>
        <w:t xml:space="preserve">- Der einladende Stil der Formulierungen könnte potenzielle Patienten ermutigen, eine Behandlung in Betracht zu ziehen.</w:t>
      </w:r>
      <w:r>
        <w:t xml:space="preserve"> </w:t>
      </w:r>
      <w:r>
        <w:t xml:space="preserve">**Stil:**</w:t>
      </w:r>
      <w:r>
        <w:t xml:space="preserve"> </w:t>
      </w:r>
      <w:r>
        <w:t xml:space="preserve">- Die Verwendung von Fragen, um den Leser anzusprechen, fehlt. Zum Beispiel könnten Formulierungen wie "Haben Sie Fragen zur Zahnspangenbehandlung?" oder "Wie lange könnte Ihre Behandlung dauern?" eingeführt werden, um Interaktivität zu schaffen und die Verweildauer der Nutzer zu erhöhen.</w:t>
      </w:r>
      <w:r>
        <w:t xml:space="preserve"> </w:t>
      </w:r>
      <w:r>
        <w:t xml:space="preserve">- Sprachliche Variationen (Synonyme) zu „Zahngesundheit“ und „ästhetisches Lächeln“ könnten die Keyword-Dichte verbessern und mehr Traffiking erzeugen.</w:t>
      </w:r>
      <w:r>
        <w:t xml:space="preserve"> </w:t>
      </w:r>
      <w:r>
        <w:t xml:space="preserve">#### 3. Offensichtliche inhaltliche Lücken</w:t>
      </w:r>
      <w:r>
        <w:t xml:space="preserve"> </w:t>
      </w:r>
      <w:r>
        <w:t xml:space="preserve">- **Content zu Behandlungskosten:** Eine detaillierte Erklärung zu den Kosten der verschiedenen Behandlungsarten einschließlich möglicher Finanzierungsmöglichkeiten wäre wertvoll, um die Patientenerwartungen zu managen.</w:t>
      </w:r>
      <w:r>
        <w:t xml:space="preserve"> </w:t>
      </w:r>
      <w:r>
        <w:t xml:space="preserve">- **Erfahrungsberichte oder Testimonials:** Patientenerfahrungen könnten das Vertrauen erhöhen. Berichte von zufriedenen Patienten könnten in den Text integriert werden (z.B. durch einen Abschnitt „Patientenstimmen“).</w:t>
      </w:r>
      <w:r>
        <w:t xml:space="preserve"> </w:t>
      </w:r>
      <w:r>
        <w:t xml:space="preserve">- **FAQs:** Der Abschnitt „Häufig gestellte Fragen“ könnte weiter ausgebaut werden und spezifische Themen ansprechen, die für neue Patienten von Interesse sind, z.B. „Wie gehe ich mit Beschwerden um?“, „Wie pflege ich meine Zahnspange?“</w:t>
      </w:r>
      <w:r>
        <w:t xml:space="preserve"> </w:t>
      </w:r>
      <w:r>
        <w:t xml:space="preserve">- **Blog oder Informationsartikel:** Regelmäßige Blogbeiträge zu spezifischen Themen wie „Die Vorteile von klaren Alignern“ oder „Wie funktioniert eine Zahnspangenbehandlung?“ könnten zusätzlichen Traffic generieren und die Autorität der Praxis stärken.</w:t>
      </w:r>
      <w:r>
        <w:t xml:space="preserve"> </w:t>
      </w:r>
      <w:r>
        <w:t xml:space="preserve">### Fazit</w:t>
      </w:r>
      <w:r>
        <w:t xml:space="preserve"> </w:t>
      </w:r>
      <w:r>
        <w:t xml:space="preserve">Insgesamt wird die Praxis RÜ Zahnspange gut positioniert, könnte jedoch durch eine gezielte Überarbeitung der keywordrelevanten Elemente, Anpassung der Tonalität sowie des Stils und die Schließung inhaltlicher Lücken wesentlich in der organischen Suche profitieren. Eine Fokussierung auf relevante lokale Suchbegriffe und die Patientenansprache könnte den Traffic und die Conversion-Rate erheblich steigern.</w:t>
      </w:r>
    </w:p>
    <w:p>
      <w:pPr>
        <w:pStyle w:val="BodyText"/>
      </w:pPr>
      <w:r>
        <w:t xml:space="preserve">Erklärung der Verbesserungen:</w:t>
      </w:r>
    </w:p>
    <w:p>
      <w:pPr>
        <w:pStyle w:val="BodyText"/>
      </w:pPr>
      <w:r>
        <w:t xml:space="preserve">1) Der neue optimierte Text enthält mehr spezifische Informationen zu Behandlungsoptionen, Klarheit über Kostenübernahme, eine detailliertere Beschreibung der Behandlungspläne und hebt die Expertise des Teams hervor. Außerdem wurden wichtige Keywords wie "Zahnspange", "Kieferorthopädie" und spezifische Behandlungsmethoden strategisch eingefügt.</w:t>
      </w:r>
      <w:r>
        <w:t xml:space="preserve"> </w:t>
      </w:r>
      <w:r>
        <w:t xml:space="preserve">2) Diese Verbesserungen sind aus SEO-Sicht hilfreich, da sie die Relevanz des Inhalts für Suchanfragen erhöhen, die Nutzererfahrung verbessern und die Chancen erhöhen, in Suchmaschinen besser platziert zu werden. Zudem wird durch die Verwendung gezielter Keywords die Wahrscheinlichkeit erhöht, dass die Zielgruppe die Inhalte findet und die Website besuch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Analysebericht der aktuellen SEO-Situation</w:t>
      </w:r>
      <w:r>
        <w:t xml:space="preserve"> </w:t>
      </w:r>
      <w:r>
        <w:t xml:space="preserve">#### 1) Keyword-Dichte / mögliche fehlende Keywords</w:t>
      </w:r>
      <w:r>
        <w:t xml:space="preserve"> </w:t>
      </w:r>
      <w:r>
        <w:t xml:space="preserve">Die Webseite hat eine Vielzahl von relevanten Keywords, die sich sowohl auf verschiedene Arten von Zahnspangen als auch auf kieferorthopädische Behandlungen im Allgemeinen beziehen. Die Keywords in den Google Ads Vorschlägen decken zentrale Suchanfragen ab, dennoch gibt es einige Punkte zu beachten:</w:t>
      </w:r>
      <w:r>
        <w:t xml:space="preserve"> </w:t>
      </w:r>
      <w:r>
        <w:t xml:space="preserve">- **Keyword-Dichte**: Die häufigsten Keywords wie "Zahnspangen", "Kieferorthopädie" und spezifische Behandlungen sind zwar existent, erscheinen aber relativ sporadisch. Eine engere Platzierung dieser Keywords in den Texten könnte die Sichtbarkeit auf Suchmaschinen erhöhen.</w:t>
      </w:r>
      <w:r>
        <w:t xml:space="preserve"> </w:t>
      </w:r>
      <w:r>
        <w:t xml:space="preserve">- **Mögliche fehlende Keywords**:</w:t>
      </w:r>
      <w:r>
        <w:t xml:space="preserve"> </w:t>
      </w:r>
      <w:r>
        <w:t xml:space="preserve">- "Kieferorthopädie Essen" könnte gezielter integriert werden, um lokale Suchanfragen besser abzudecken.</w:t>
      </w:r>
      <w:r>
        <w:t xml:space="preserve"> </w:t>
      </w:r>
      <w:r>
        <w:t xml:space="preserve">- Keywords wie "Behandlungskosten Kieferorthopädie" oder "Ratenzahlung kieferorthopädischer Behandlung" sollten im Text behandelt werden, da diese für Nutzer mit spezifischen finanziellen Überlegungen wichtig sind.</w:t>
      </w:r>
      <w:r>
        <w:t xml:space="preserve"> </w:t>
      </w:r>
      <w:r>
        <w:t xml:space="preserve">- Zudem könnten lokale Begriffe wie "Zahnarzt in Essen" stärker hervorgehoben werden, um die lokale Relevanz zu verbessern.</w:t>
      </w:r>
      <w:r>
        <w:t xml:space="preserve"> </w:t>
      </w:r>
      <w:r>
        <w:t xml:space="preserve">#### 2) Tonalität und Stil in Bezug auf SEO</w:t>
      </w:r>
      <w:r>
        <w:t xml:space="preserve"> </w:t>
      </w:r>
      <w:r>
        <w:t xml:space="preserve">Die Tonalität des Textes ist informativ und angenehm für die Zielgruppe. Die Verwendung von Fachbegriffen macht die Inhalte für Patienten ansprechend, die möglicherweise bereits eine Grundkenntnis zu Kieferorthopädie haben.</w:t>
      </w:r>
      <w:r>
        <w:t xml:space="preserve"> </w:t>
      </w:r>
      <w:r>
        <w:t xml:space="preserve">- **SEO-gerechter Stil**: Der Inhalt ist weitgehend stichpunktartig und könnte durch die Integration von mehr erklärenden Abschnitten zu den angebotenen Behandlungen und deren Vorteilen optimiert werden. Dazu wären auch interaktive Elemente wie FAQ-Bereiche sinnvoll, um häufige Fragen direkt zu beantworten und SEO im Hinblick auf Long-Tail-Keywords zu verbessern.</w:t>
      </w:r>
      <w:r>
        <w:t xml:space="preserve"> </w:t>
      </w:r>
      <w:r>
        <w:t xml:space="preserve">- **Call-to-Action**: Der abschließende Call-to-Action ist gut platziert. Um die Conversion-Rate zu erhöhen, könnten zusätzlich persönliche Ansprache und Dringlichkeit eingesetzt werden, um mehr Termine zu generieren.</w:t>
      </w:r>
      <w:r>
        <w:t xml:space="preserve"> </w:t>
      </w:r>
      <w:r>
        <w:t xml:space="preserve">#### 3) Offensichtliche inhaltliche Lücken</w:t>
      </w:r>
      <w:r>
        <w:t xml:space="preserve"> </w:t>
      </w:r>
      <w:r>
        <w:t xml:space="preserve">Einige inhaltliche Lücken sind erkennbar, die ergänzt werden sollten, um die SEO-Performance zu verbessern und dem Nutzer ein umfassendes Bild zu bieten:</w:t>
      </w:r>
      <w:r>
        <w:t xml:space="preserve"> </w:t>
      </w:r>
      <w:r>
        <w:t xml:space="preserve">- **Behandlungskosten und Finanzierung**: Eine detaillierte Erklärung der Kostenstruktur für verschiedene Behandlungen könnte potenzielle Patienten anziehen und ein Gefühl der Transparenz schaffen.</w:t>
      </w:r>
      <w:r>
        <w:t xml:space="preserve"> </w:t>
      </w:r>
      <w:r>
        <w:t xml:space="preserve">- **Erfahrungsberichte oder Testimonials**: Das Hinzufügen von Erfahrungsberichten von Patienten, die verschiedene Behandlungen durchlaufen haben, könnte Vertrauen aufbauen.</w:t>
      </w:r>
      <w:r>
        <w:t xml:space="preserve"> </w:t>
      </w:r>
      <w:r>
        <w:t xml:space="preserve">- **Eingehendere Informationen**: Besondere Informationen zu den Risiken und Pflegehinweisen für jede Art von Zahnspange sowie zu den erwarteten Ergebnissen könnten helfen, die Nutzererfahrung zu verbessern.</w:t>
      </w:r>
      <w:r>
        <w:t xml:space="preserve"> </w:t>
      </w:r>
      <w:r>
        <w:t xml:space="preserve">- **Häufige Fragen und Glossar**: Ein FAQ-Bereich über häufig gestellte Fragen zur Kieferorthopädie und ein Glossar über Fachbegriffe könnten die Inhalte aufwerten und die Verweildauer der Nutzer erhöhen.</w:t>
      </w:r>
      <w:r>
        <w:t xml:space="preserve"> </w:t>
      </w:r>
      <w:r>
        <w:t xml:space="preserve">### Zusammenfassung</w:t>
      </w:r>
      <w:r>
        <w:t xml:space="preserve"> </w:t>
      </w:r>
      <w:r>
        <w:t xml:space="preserve">Insgesamt ist die Webseite gut aufgestellt, jedoch gibt es Raum für Optimierungen. Eine gezielte Überarbeitung der Keywords, sowie das Schließen von inhaltlichen Lücken und die Verbesserung der Benutzererfahrung durch reichhaltigere Inhalte werden helfen, die Sichtbarkeit und die Conversion-Rate der Webseite zu steigern.</w:t>
      </w:r>
    </w:p>
    <w:p>
      <w:pPr>
        <w:pStyle w:val="BodyText"/>
      </w:pPr>
      <w:r>
        <w:t xml:space="preserve">Erklärung der Verbesserungen:</w:t>
      </w:r>
    </w:p>
    <w:p>
      <w:pPr>
        <w:pStyle w:val="BodyText"/>
      </w:pPr>
      <w:r>
        <w:t xml:space="preserve">1) Verbesserungen umfassen eine präzisere Sprache, klare Struktur und die Verwendung relevanterer Keywords. Sätze wurden optimiert, um die Lesbarkeit und den Informationsgehalt zu erhöhen. Zudem wurden Begriffe angepasst, um ein einheitliches Vokabular zu gewährleisten, das Suchanfragen besser anspricht.</w:t>
      </w:r>
      <w:r>
        <w:t xml:space="preserve"> </w:t>
      </w:r>
      <w:r>
        <w:t xml:space="preserve">2) Diese Änderungen sind aus SEO-Sicht hilfreich, da sie die Relevanz und Benutzerfreundlichkeit der Texte erhöhen, was zu einer besseren Indexierung durch Suchmaschinen führt. Klare und spezifische Keywords in Kombination mit informativen Inhalten verbessern die Sichtbarkeit in Suchergebnissen und fördern die Interaktion mit den Nutzer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 **Keyword-Dichte:** Der aktuelle Text enthält relevante Schlüsselbegriffe zur Kieferorthopädie, wie "Zahnspange", "Behandlung", "Beratungsgespräch" und "Behandlungsplan". Allerdings ist die Dichte nicht optimal, da diese Begriffe nicht gezielt über den gesamten Text hinweg wiederholt werden. Insbesondere sind die potenziellen Keywords aus der Liste der Google Ads wie "Kieferorthopädie Essen", "unsichtbare Zahnspangen" und "Behandlung von Zahnfehlstellungen" im Text nicht vorhanden oder werden nicht effektiv integriert.</w:t>
      </w:r>
      <w:r>
        <w:t xml:space="preserve"> </w:t>
      </w:r>
      <w:r>
        <w:t xml:space="preserve">- **Mögliche fehlende Keywords:**</w:t>
      </w:r>
      <w:r>
        <w:t xml:space="preserve"> </w:t>
      </w:r>
      <w:r>
        <w:t xml:space="preserve">- Gezielte Verwendung der Begriffe "Kinder" und "Erwachsene" (z. B. "Zahnspangen für Kinder" und "Zahnspangen für Erwachsene") könnte verbessert werden.</w:t>
      </w:r>
      <w:r>
        <w:t xml:space="preserve"> </w:t>
      </w:r>
      <w:r>
        <w:t xml:space="preserve">- Begriffe wie "Retainer", "feste Zahnspangen" und "klare Aligner" sollten deutlicher im Text hervorgehoben werden.</w:t>
      </w:r>
      <w:r>
        <w:t xml:space="preserve"> </w:t>
      </w:r>
      <w:r>
        <w:t xml:space="preserve">- Lokale Suchbegriffe wie "Kieferorthopädie Essen" sollten strategisch platziert werden, um lokale Suchanfragen zu bedienen.</w:t>
      </w:r>
      <w:r>
        <w:t xml:space="preserve"> </w:t>
      </w:r>
      <w:r>
        <w:t xml:space="preserve">#### 2) Tonalität und Stil in Bezug auf SEO</w:t>
      </w:r>
      <w:r>
        <w:t xml:space="preserve"> </w:t>
      </w:r>
      <w:r>
        <w:t xml:space="preserve">- **Tonalität:** Der Text hat eine freundliche und einladende Tonalität, die für potenzielle Patienten ansprechend ist. Er vermittelt Vertrauen und Professionalität, was für eine medizinische Dienstleistung essentiell ist.</w:t>
      </w:r>
      <w:r>
        <w:t xml:space="preserve"> </w:t>
      </w:r>
      <w:r>
        <w:t xml:space="preserve">- **Stil:** Der Stil ist informativ und beschreibt den Behandlungsprozess in klaren Schritten, was es den Lesern erleichtert, den Inhalt zu verstehen. Dennoch könnte die Integration von SEO-Elementen wie Überschriften (z.B. H1, H2, H3) und Meta-Beschreibungen verbessert werden. Diese helfen nicht nur bei der Strukturierung des Inhalts, sondern auch bei der besseren Auffindbarkeit durch Suchmaschinen.</w:t>
      </w:r>
      <w:r>
        <w:t xml:space="preserve"> </w:t>
      </w:r>
      <w:r>
        <w:t xml:space="preserve">#### 3) Offensichtliche inhaltliche Lücken</w:t>
      </w:r>
      <w:r>
        <w:t xml:space="preserve"> </w:t>
      </w:r>
      <w:r>
        <w:t xml:space="preserve">- **Fehlende FAQs:** Häufig gestellte Fragen zur Kieferorthopädie, die in den Keywords aufgeführt sind, könnten als eigene Sektion integriert werden. Dies würde nicht nur die Benutzererfahrung verbessern, sondern auch das SEO-Ranking.</w:t>
      </w:r>
      <w:r>
        <w:t xml:space="preserve"> </w:t>
      </w:r>
      <w:r>
        <w:t xml:space="preserve">- **Patientenerfahrungen:** Berichte oder Testimonials von Patienten könnten den emotionalen Bezug erhöhen und zusätzlich relevante Keywords einbinden.</w:t>
      </w:r>
      <w:r>
        <w:t xml:space="preserve"> </w:t>
      </w:r>
      <w:r>
        <w:t xml:space="preserve">- **Blog-Bereich:** Ein Blog könnte Inhaltsthemen wie "Vorteile von klaren Alignern" oder "wie lange dauert eine Zahnspangenbehandlung" abdecken und neue, frische Inhalte für SEO generieren.</w:t>
      </w:r>
      <w:r>
        <w:t xml:space="preserve"> </w:t>
      </w:r>
      <w:r>
        <w:t xml:space="preserve">- **Erklärung zu Behandlungsoptionen:** Eine detaillierte Erklärung zu verschiedenen Behandlungsoptionen (z.B. fest, los, unsichtbar) könnte den Text anreichern und relevante Keywords gezielt ansprechen.</w:t>
      </w:r>
      <w:r>
        <w:t xml:space="preserve"> </w:t>
      </w:r>
      <w:r>
        <w:t xml:space="preserve">- **Lokale Optimierung:** Weitere Informationen zur Praxis (z. B. Standort, Anfahrt, Erreichbarkeit) und Integration von lokalen SEO-Strategien könnten helfen, die Sichtbarkeit in der Region Essen zu erhöhen.</w:t>
      </w:r>
      <w:r>
        <w:t xml:space="preserve"> </w:t>
      </w:r>
      <w:r>
        <w:t xml:space="preserve">### Fazit</w:t>
      </w:r>
      <w:r>
        <w:t xml:space="preserve"> </w:t>
      </w:r>
      <w:r>
        <w:t xml:space="preserve">Die Webseite hat ein solides Fundament, benötigt jedoch gezielte Anpassungen in der Keyword-Integration, dem Inhalt und der Struktur, um sowohl die Benutzererfahrung als auch die SEO-Performance zu optimieren. Durch die Ergänzung von Informationsseiten, FAQs und einem Blog könnte die Sichtbarkeit und Reichweite deutlich verbessert werden.</w:t>
      </w:r>
    </w:p>
    <w:p>
      <w:pPr>
        <w:pStyle w:val="BodyText"/>
      </w:pPr>
      <w:r>
        <w:t xml:space="preserve">Erklärung der Verbesserungen:</w:t>
      </w:r>
    </w:p>
    <w:p>
      <w:pPr>
        <w:pStyle w:val="BodyText"/>
      </w:pPr>
      <w:r>
        <w:t xml:space="preserve">1) Der optimierte Text verwendet präzisere und ansprechendere Formulierungen, um die Vorteile und den Ablauf der Kieferorthopädie hervorzuheben. Begriffe wie "ästhetisches Lächeln" anstelle von "idealen Lächeln" und die Betonung der Kiefergesundheit wurden eingeführt. Zudem wurde die Autorität durch die Nennung von Dr. Leila Graf besser kommuniziert.</w:t>
      </w:r>
      <w:r>
        <w:t xml:space="preserve"> </w:t>
      </w:r>
      <w:r>
        <w:t xml:space="preserve">2) Aus SEO-Sicht ist dies hilfreich, da die verbesserten Begriffe und Formulierungen relevante Schlüsselwörter enthalten, die potenzielle Patienten ansprechen und die Sichtbarkeit in Suchmaschinen erhöhen. Eine klare, ansprechende Ansprache verbessert die Nutzererfahrung, was wiederum die Verweildauer und Interaktionsrate steigern kan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1) Keyword-Dichte / Mögliche fehlende Keywords:**</w:t>
      </w:r>
      <w:r>
        <w:t xml:space="preserve"> </w:t>
      </w:r>
      <w:r>
        <w:t xml:space="preserve">- **Keyword-Dichte:** Der Text enthält relevante Begriffe wie "klare Aligner", "unsichtbare Zahnspangen" und "Kieferorthopädie". Allerdings fehlen viele spezifische Keywords aus der Liste (z.B. "Zahnspangen für Kinder", "Kiefergesundheit verbessern", "Behandlungskosten Kieferorthopädie"). Dies könnte die Sichtbarkeit in Suchmaschinen einschränken, da potenzielle Kunden nach diesen spezifischen Begriffen suchen könnten.</w:t>
      </w:r>
      <w:r>
        <w:t xml:space="preserve"> </w:t>
      </w:r>
      <w:r>
        <w:t xml:space="preserve">- **Mögliche fehlende Keywords:** Die Texte sollten diversifizierte Keywords wie "Zahnspangen für Erwachsene", "feste Zahnspangen", "häufig gestellte Fragen Kieferorthopädie" sowie standortbezogene Begriffe ("Kieferorthopädie Essen") besser integrieren.</w:t>
      </w:r>
      <w:r>
        <w:t xml:space="preserve"> </w:t>
      </w:r>
      <w:r>
        <w:t xml:space="preserve">**2) Tonalität und Stil in Bezug auf SEO:**</w:t>
      </w:r>
      <w:r>
        <w:t xml:space="preserve"> </w:t>
      </w:r>
      <w:r>
        <w:t xml:space="preserve">- **Tonalität:** Der Text hat einen professionellen und ansprechenden Ton, der Vertrauen erweckt. Die Verwendung von positiven Adjektiven wie "bequem", "effektiv" und "moderne Technologie" spricht die Zielgruppe an und fördert das Interesse.</w:t>
      </w:r>
      <w:r>
        <w:t xml:space="preserve"> </w:t>
      </w:r>
      <w:r>
        <w:t xml:space="preserve">- **Stil:** Während die Beschreibung ansprechend ist, fehlen stärkere Handlungsaufforderungen (CTAs) und informative Abschnitte zu häufigen Fragen, die Nutzer ansprechen und dazu anregen könnten, mehr zu erfahren oder sofort einen Termin zu vereinbaren. Der Stil könnte zusätzlich durch Listen (z.B. Vorteile der Behandlung) und Absätze für spezifische Informationen über die angebotenen Dienstleistungen (z.B. Details zu Zahnschienen oder den Ablauf der Behandlung) verbessert werden.</w:t>
      </w:r>
      <w:r>
        <w:t xml:space="preserve"> </w:t>
      </w:r>
      <w:r>
        <w:t xml:space="preserve">**3) Offensichtliche inhaltliche Lücken:**</w:t>
      </w:r>
      <w:r>
        <w:t xml:space="preserve"> </w:t>
      </w:r>
      <w:r>
        <w:t xml:space="preserve">- **Service-Spezifikationen:** Der Text könnte weiterführende Informationen über die verschiedenen Arten von Behandlungen, wie feste oder lose Zahnspangen, und deren spezifische Vorteile sowie Unterschiede zur klaren Aligner-Behandlung enthalten.</w:t>
      </w:r>
      <w:r>
        <w:t xml:space="preserve"> </w:t>
      </w:r>
      <w:r>
        <w:t xml:space="preserve">- **FAQ-Bereich:** Abschnitt über häufig gestellte Fragen, um allgemeine Unsicherheiten potenzieller Patienten zu adressieren, wäre hilfreich. Dies könnte Themen wie Behandlungszeit, Kosten, Wartung von Alignern, etc. umfassen.</w:t>
      </w:r>
      <w:r>
        <w:t xml:space="preserve"> </w:t>
      </w:r>
      <w:r>
        <w:t xml:space="preserve">- **Patientenbewertungen oder Erfahrungsberichte:** Das Einfügen von Erfahrungsberichten oder Empfehlungen könnte Vertrauen schaffen und die Conversion-Rate erhöhen.</w:t>
      </w:r>
      <w:r>
        <w:t xml:space="preserve"> </w:t>
      </w:r>
      <w:r>
        <w:t xml:space="preserve">- **Standortbezogene Informationen:** Um die Sichtbarkeit in lokalen Suchanfragen zu verbessern, können spezifische Informationen zur Praxisstandortstruktur, Kontaktmöglichkeiten oder Informationen über die Umgebung und Anfahrtsmöglichkeiten integriert werden.</w:t>
      </w:r>
      <w:r>
        <w:t xml:space="preserve"> </w:t>
      </w:r>
      <w:r>
        <w:t xml:space="preserve">**Zusammenfassung:**</w:t>
      </w:r>
      <w:r>
        <w:t xml:space="preserve"> </w:t>
      </w:r>
      <w:r>
        <w:t xml:space="preserve">Der gegenwärtige Text enthält wertvolle Informationen, könnte jedoch durch die Integration einer breiteren Palette von Keywords, stärkere CTAs und spezifischere Inhalte über Behandlungsoptionen und die häufigsten Fragen der Patienten optimiert werden. Die Einbeziehung von lokalen Suchbegriffen und Erfahrungsberichten könnte die SEO-Performance ebenfalls erheblich verbessern.</w:t>
      </w:r>
    </w:p>
    <w:p>
      <w:pPr>
        <w:pStyle w:val="BodyText"/>
      </w:pPr>
      <w:r>
        <w:t xml:space="preserve">Erklärung der Verbesserungen:</w:t>
      </w:r>
    </w:p>
    <w:p>
      <w:pPr>
        <w:pStyle w:val="BodyText"/>
      </w:pPr>
      <w:r>
        <w:t xml:space="preserve">1) Der optimierte Text bietet eine präzisere und umfassendere Beschreibung der Dienstleistungen und Produkte. Es wurden klare Vorteile erwähnt, die Zielgruppen wie Erwachsene und Jugendliche ansprechen, während gleichzeitig spezifische Begriffe wie „Kiefergesundheit“ und „moderne Verfahren“ integriert wurden. Zudem wurde die Leserführung durch ansprechende und überzeugende Formulierungen verbessert.</w:t>
      </w:r>
      <w:r>
        <w:t xml:space="preserve"> </w:t>
      </w:r>
      <w:r>
        <w:t xml:space="preserve">2) Aus SEO-Sicht ist dies hilfreich, da relevante Keywords und Phrasen integriert wurden, die potenzielle Kunden verwenden könnten, um nach Kieferorthopädie-Dienstleistungen zu suchen. Die verbesserte Leserführung und zusätzliche Informationen erhöhen die Nutzererfahrung, was die Wahrscheinlichkeit einer höheren Verweildauer auf der Seite und damit eine bessere Platzierung in den Suchmaschinen förder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RÜ Zahnspange</w:t>
      </w:r>
      <w:r>
        <w:t xml:space="preserve"> </w:t>
      </w:r>
      <w:r>
        <w:t xml:space="preserve">#### 1. Keyword-Dichte / Mögliche fehlende Keywords</w:t>
      </w:r>
      <w:r>
        <w:t xml:space="preserve"> </w:t>
      </w:r>
      <w:r>
        <w:t xml:space="preserve">- **Keyword-Dichte**: Es wurde keine gezielte Verwendung von Keywords im Fließtext festgestellt. Der Text spricht zwar viele relevante Themen an, jedoch fehlen gezielte Suchphrasen und Keywords, um die Sichtbarkeit der Seite in Suchmaschinen zu verbessern. Eine bewusste Integration der Vorschläge wie „Kieferorthopädie Essen“, „Behandlung für Kinder und Jugendliche“ oder „unsichtbare Zahnspangen“ in die Texte, insbesondere in Überschriften und ersten Absätzen, würde helfen, die Relevanz der Webseite für relevante Suchanfragen zu erhöhen.</w:t>
      </w:r>
      <w:r>
        <w:t xml:space="preserve"> </w:t>
      </w:r>
      <w:r>
        <w:t xml:space="preserve">- **Mögliche fehlende Keywords**:</w:t>
      </w:r>
      <w:r>
        <w:t xml:space="preserve"> </w:t>
      </w:r>
      <w:r>
        <w:t xml:space="preserve">- Bezug auf spezifische Behandlungsmethoden wie „Invisalign“, „feste/lose Zahnspangen“, und „linguale Brackets“ könnte in den Text stärker integriert werden.</w:t>
      </w:r>
      <w:r>
        <w:t xml:space="preserve"> </w:t>
      </w:r>
      <w:r>
        <w:t xml:space="preserve">- Nutzung von Longtail-Keywords wie „Zahnspange sinnvoll“ oder „Retainer nach Behandlung“ könnte helfen, tiefergehende Anfragen von Nutzern zu bedienen.</w:t>
      </w:r>
      <w:r>
        <w:t xml:space="preserve"> </w:t>
      </w:r>
      <w:r>
        <w:t xml:space="preserve">#### 2. Tonalität und Stil in Bezug auf SEO</w:t>
      </w:r>
      <w:r>
        <w:t xml:space="preserve"> </w:t>
      </w:r>
      <w:r>
        <w:t xml:space="preserve">- Die verwendete Tonalität ist professionell und patientenorientiert, was positiv ist. Die Ansprache „Wir bieten...“ und das Betonen der Qualifikationen schaffen Vertrauen.</w:t>
      </w:r>
      <w:r>
        <w:t xml:space="preserve"> </w:t>
      </w:r>
      <w:r>
        <w:t xml:space="preserve">- Für eine bessere SEO könnte der Stil jedoch mehr aktivierende Sprache verwenden. Zum Beispiel: „Vereinbaren Sie noch heute Ihr unverbindliches Beratungsgespräch“ könnte gemeinsam mit relevanten Keywords in jeden Block eingefügt werden.</w:t>
      </w:r>
      <w:r>
        <w:t xml:space="preserve"> </w:t>
      </w:r>
      <w:r>
        <w:t xml:space="preserve">- Die Verwendung von konkreten Vorteilen und Lösungen in Bezug auf die Bedürfnisse der Patienten würde den Text interessanter für Suchanfragen gestalten und die Klickrate erhöhen.</w:t>
      </w:r>
      <w:r>
        <w:t xml:space="preserve"> </w:t>
      </w:r>
      <w:r>
        <w:t xml:space="preserve">#### 3. Offensichtliche inhaltliche Lücken</w:t>
      </w:r>
      <w:r>
        <w:t xml:space="preserve"> </w:t>
      </w:r>
      <w:r>
        <w:t xml:space="preserve">- **Behandlungsdetails**: Der Text bietet zwar einige Informationen über Qualifikationen, jedoch fehlen tiefere Details zu den konkreten Behandlungsmethoden und den entsprechenden Prozessen. Dies könnte durch das Einfügen von mehr Informationen zu spezifischen Verfahren, dem Ablauf von Behandlungen oder den Vor- und Nachteilen der verschiedenen Zahnspangen bereichert werden.</w:t>
      </w:r>
      <w:r>
        <w:t xml:space="preserve"> </w:t>
      </w:r>
      <w:r>
        <w:t xml:space="preserve">- **Patientenerfahrungen oder Testimonials**: Erfahrungsberichte oder Patientenfeedback könnten das Vertrauen der Besucher erhöhen und die Relevanz der Seite aus Sicht der User Experience steigern.</w:t>
      </w:r>
      <w:r>
        <w:t xml:space="preserve"> </w:t>
      </w:r>
      <w:r>
        <w:t xml:space="preserve">- **Preise und Finanzierungsmöglichkeiten**: Informationen zu Behandlungskosten und eventuellen Ratenzahlungen sind in den Keywords erwähnt, werden aber im Text nicht behandelt. Dies ist ein wichtiger Aspekt für viele Patienten und sollte klar angeregt oder erläutert werden.</w:t>
      </w:r>
      <w:r>
        <w:t xml:space="preserve"> </w:t>
      </w:r>
      <w:r>
        <w:t xml:space="preserve">### Zusammenfassende Empfehlungen</w:t>
      </w:r>
      <w:r>
        <w:t xml:space="preserve"> </w:t>
      </w:r>
      <w:r>
        <w:t xml:space="preserve">1. Integration relevanter Keywords in den Text, insbesondere in Überschriften und Einleitungen.</w:t>
      </w:r>
      <w:r>
        <w:t xml:space="preserve"> </w:t>
      </w:r>
      <w:r>
        <w:t xml:space="preserve">2. Verwendung einer aktiveren Sprache und konkreter Handlungsaufforderungen (Call-to-Action).</w:t>
      </w:r>
      <w:r>
        <w:t xml:space="preserve"> </w:t>
      </w:r>
      <w:r>
        <w:t xml:space="preserve">3. Erweiterung der Inhalte um spezifische Details zu Behandlungsmethoden, Patientenfeedback und finanzielle Aspekte.</w:t>
      </w:r>
      <w:r>
        <w:t xml:space="preserve"> </w:t>
      </w:r>
      <w:r>
        <w:t xml:space="preserve">4. Regelmäßige Aktualisierung und Optimierung der Inhalte, um deren Relevanz zu erhöhen und Suchmaschinen-Rankings zu verbessern.</w:t>
      </w:r>
      <w:r>
        <w:t xml:space="preserve"> </w:t>
      </w:r>
      <w:r>
        <w:t xml:space="preserve">Durch diese Anpassungen kann die SEO-Performance der Webseite signifikant gesteigert werden, was zu mehr Patientenkontakt und erhöhtem Interesse an den Dienstleistungen führen sollte.</w:t>
      </w:r>
    </w:p>
    <w:p>
      <w:pPr>
        <w:pStyle w:val="BodyText"/>
      </w:pPr>
      <w:r>
        <w:t xml:space="preserve">Erklärung der Verbesserungen:</w:t>
      </w:r>
    </w:p>
    <w:p>
      <w:pPr>
        <w:pStyle w:val="BodyText"/>
      </w:pPr>
      <w:r>
        <w:t xml:space="preserve">1) Verbessert wurden spezifische Details, wie die Erwähnung des Standorts (Essen), das Hinzufügen von Schlüsselbegriffen (z.B. "Zahnfehlstellungen", "kindgerechte Zahnbehandlungen") und die Optimierung der Sätze zur ansprechenderen Kommunikation (z.B. Betonung der persönlichen Betreuung und des stressfreien Termins). Außerdem wurde die Erklärung der Teamqualifikationen und der Behandlungsmethoden präziser formuliert.</w:t>
      </w:r>
      <w:r>
        <w:t xml:space="preserve"> </w:t>
      </w:r>
      <w:r>
        <w:t xml:space="preserve">2) Diese Verbesserungen sind aus SEO-Sicht hilfreich, da sie relevante Suchbegriffe und lokale Informationen enthalten, die die Sichtbarkeit in Suchmaschinen erhöhen. Eine klarere und ansprechendere Darstellung fördert zudem die Nutzererfahrung, was die Verweildauer auf der Seite steigern und die Absprungrate senk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3T16:06:58Z</dcterms:created>
  <dcterms:modified xsi:type="dcterms:W3CDTF">2025-04-03T16:06:58Z</dcterms:modified>
</cp:coreProperties>
</file>

<file path=docProps/custom.xml><?xml version="1.0" encoding="utf-8"?>
<Properties xmlns="http://schemas.openxmlformats.org/officeDocument/2006/custom-properties" xmlns:vt="http://schemas.openxmlformats.org/officeDocument/2006/docPropsVTypes"/>
</file>